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Ванчинга</w:t>
      </w:r>
      <w:r>
        <w:t xml:space="preserve"> </w:t>
      </w:r>
      <w:r>
        <w:t xml:space="preserve">Дэви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671010"/>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671010"/>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705918"/>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705918"/>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671022"/>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671022"/>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635344"/>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635344"/>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4112290"/>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112290"/>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897923"/>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97923"/>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0506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0506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874331"/>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874331"/>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869303"/>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869303"/>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47001"/>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47001"/>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72635"/>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72635"/>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Ванчинга Дэвид</dc:creator>
  <dc:language>ru-RU</dc:language>
  <cp:keywords/>
  <dcterms:created xsi:type="dcterms:W3CDTF">2023-03-09T12:11:25Z</dcterms:created>
  <dcterms:modified xsi:type="dcterms:W3CDTF">2023-03-09T12: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